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8801F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On an </w:t>
      </w:r>
      <w:r w:rsidRPr="006A62B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8x8</w:t>
      </w: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 chessboard, there can be multiple Black Queens and one White King.</w:t>
      </w:r>
    </w:p>
    <w:p w14:paraId="376809F7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Given an array of integer coordinates </w:t>
      </w:r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queens</w:t>
      </w: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 that represents the positions of the Black Queens, and a pair of coordinates </w:t>
      </w:r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ing</w:t>
      </w: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 that represent the position of the White King, return the coordinates of all the queens (in any order) that can attack the King.</w:t>
      </w:r>
    </w:p>
    <w:p w14:paraId="2D53275E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A1A046F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328F483" w14:textId="3D8455D9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27D17901" wp14:editId="7629D2AE">
            <wp:extent cx="3057525" cy="3057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9056E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queens = [[0,1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1,0],[4,0],[0,4],[3,3],[2,4]], king = [0,0]</w:t>
      </w:r>
    </w:p>
    <w:p w14:paraId="07921D84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[[0,1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1,0],[3,3]]</w:t>
      </w:r>
    </w:p>
    <w:p w14:paraId="0B82FF30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  </w:t>
      </w:r>
    </w:p>
    <w:p w14:paraId="3B848AB0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The queen at [0,1] can attack the king cause they're in the same row. </w:t>
      </w:r>
    </w:p>
    <w:p w14:paraId="66C948E4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The queen at [1,0] can attack the king cause they're in the same column. </w:t>
      </w:r>
    </w:p>
    <w:p w14:paraId="52FE538E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The queen at [3,3] can attack the king cause they're in the same </w:t>
      </w:r>
      <w:proofErr w:type="spell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diagnal</w:t>
      </w:r>
      <w:proofErr w:type="spell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. </w:t>
      </w:r>
    </w:p>
    <w:p w14:paraId="01D84AAD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The queen at [0,4] can't attack the king 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cause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it's blocked by the queen at [0,1]. </w:t>
      </w:r>
    </w:p>
    <w:p w14:paraId="61B58B63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The queen at [4,0] can't attack the king 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cause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it's blocked by the queen at [1,0]. </w:t>
      </w:r>
    </w:p>
    <w:p w14:paraId="0CB14C2E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The queen at [2,4] can't attack the king cause it's not in the same row/column/</w:t>
      </w:r>
      <w:proofErr w:type="spell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diagnal</w:t>
      </w:r>
      <w:proofErr w:type="spell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as the king.</w:t>
      </w:r>
    </w:p>
    <w:p w14:paraId="08C44AD2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D77000D" w14:textId="7B95999E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lastRenderedPageBreak/>
        <w:drawing>
          <wp:inline distT="0" distB="0" distL="0" distR="0" wp14:anchorId="2A1BD356" wp14:editId="194B5F59">
            <wp:extent cx="3057525" cy="3057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9E18C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queens = [[0,0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1,1],[2,2],[3,4],[3,5],[4,4],[4,5]], king = [3,3]</w:t>
      </w:r>
    </w:p>
    <w:p w14:paraId="725E5DD8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[[2,2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3,4],[4,4]]</w:t>
      </w:r>
    </w:p>
    <w:p w14:paraId="29432B32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10DCDD3B" w14:textId="0D31B30A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drawing>
          <wp:inline distT="0" distB="0" distL="0" distR="0" wp14:anchorId="08875805" wp14:editId="199BE876">
            <wp:extent cx="3057525" cy="3057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FDF87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queens = [[5,6],[7,7],[2,1],[0,7],[1,6],[5,1],[3,7],[0,3],[4,0],[1,2],[6,3],[5,0],[0,4],[2,2],[1,1],[6,4],[5,4],[0,0],[2,6],[4,5],[5,2],[1,4],[7,5],[2,3],[0,5],[4,2],[1,0],[2,7],[0,1],[4,6],[6,1],[0,6],[4,3],[1,7]], king = [3,4]</w:t>
      </w:r>
    </w:p>
    <w:p w14:paraId="55CEEF45" w14:textId="77777777" w:rsidR="006A62B6" w:rsidRPr="006A62B6" w:rsidRDefault="006A62B6" w:rsidP="006A62B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6A62B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 xml:space="preserve"> [[2,3</w:t>
      </w:r>
      <w:proofErr w:type="gramStart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6A62B6">
        <w:rPr>
          <w:rFonts w:ascii="Consolas" w:eastAsia="Times New Roman" w:hAnsi="Consolas" w:cs="Consolas"/>
          <w:color w:val="263238"/>
          <w:sz w:val="20"/>
          <w:szCs w:val="20"/>
        </w:rPr>
        <w:t>1,4],[1,6],[3,7],[4,3],[5,4],[4,5]]</w:t>
      </w:r>
    </w:p>
    <w:p w14:paraId="7EBE10DD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C99F694" w14:textId="77777777" w:rsidR="006A62B6" w:rsidRPr="006A62B6" w:rsidRDefault="006A62B6" w:rsidP="006A62B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lastRenderedPageBreak/>
        <w:t>Constraints:</w:t>
      </w:r>
    </w:p>
    <w:p w14:paraId="19957531" w14:textId="77777777" w:rsidR="006A62B6" w:rsidRPr="006A62B6" w:rsidRDefault="006A62B6" w:rsidP="006A62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queens.length</w:t>
      </w:r>
      <w:proofErr w:type="spellEnd"/>
      <w:proofErr w:type="gramEnd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 &lt;= 63</w:t>
      </w:r>
    </w:p>
    <w:p w14:paraId="15BDA215" w14:textId="77777777" w:rsidR="006A62B6" w:rsidRPr="006A62B6" w:rsidRDefault="006A62B6" w:rsidP="006A62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proofErr w:type="gramStart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queens[</w:t>
      </w:r>
      <w:proofErr w:type="gramEnd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].length == 2</w:t>
      </w:r>
    </w:p>
    <w:p w14:paraId="26FFCBD5" w14:textId="77777777" w:rsidR="006A62B6" w:rsidRPr="006A62B6" w:rsidRDefault="006A62B6" w:rsidP="006A62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queens[i][j] &lt; 8</w:t>
      </w:r>
    </w:p>
    <w:p w14:paraId="3E3B79CE" w14:textId="77777777" w:rsidR="006A62B6" w:rsidRPr="006A62B6" w:rsidRDefault="006A62B6" w:rsidP="006A62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proofErr w:type="spellStart"/>
      <w:proofErr w:type="gramStart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ing.length</w:t>
      </w:r>
      <w:proofErr w:type="spellEnd"/>
      <w:proofErr w:type="gramEnd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== 2</w:t>
      </w:r>
    </w:p>
    <w:p w14:paraId="0ABC9BFF" w14:textId="77777777" w:rsidR="006A62B6" w:rsidRPr="006A62B6" w:rsidRDefault="006A62B6" w:rsidP="006A62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0 &lt;= </w:t>
      </w:r>
      <w:proofErr w:type="gramStart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ing[</w:t>
      </w:r>
      <w:proofErr w:type="gramEnd"/>
      <w:r w:rsidRPr="006A62B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], king[1] &lt; 8</w:t>
      </w:r>
    </w:p>
    <w:p w14:paraId="00B9360B" w14:textId="77777777" w:rsidR="006A62B6" w:rsidRPr="006A62B6" w:rsidRDefault="006A62B6" w:rsidP="006A62B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6A62B6">
        <w:rPr>
          <w:rFonts w:ascii="Segoe UI" w:eastAsia="Times New Roman" w:hAnsi="Segoe UI" w:cs="Segoe UI"/>
          <w:color w:val="263238"/>
          <w:sz w:val="21"/>
          <w:szCs w:val="21"/>
        </w:rPr>
        <w:t>At most one piece is allowed in a cell.</w:t>
      </w:r>
    </w:p>
    <w:p w14:paraId="1595AF3C" w14:textId="77777777" w:rsidR="00E80F3D" w:rsidRPr="006A62B6" w:rsidRDefault="00E80F3D" w:rsidP="006A62B6">
      <w:bookmarkStart w:id="0" w:name="_GoBack"/>
      <w:bookmarkEnd w:id="0"/>
    </w:p>
    <w:sectPr w:rsidR="00E80F3D" w:rsidRPr="006A62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AC5516"/>
    <w:multiLevelType w:val="multilevel"/>
    <w:tmpl w:val="0FAC7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DG3MDY3NTUyMLBQ0lEKTi0uzszPAykwrAUAkuTpPSwAAAA="/>
  </w:docVars>
  <w:rsids>
    <w:rsidRoot w:val="006F31AC"/>
    <w:rsid w:val="006A62B6"/>
    <w:rsid w:val="006F31AC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9A1CE6-6146-4E0A-9CBB-3403C6ACE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6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A62B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A62B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62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62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17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9T02:39:00Z</dcterms:created>
  <dcterms:modified xsi:type="dcterms:W3CDTF">2019-11-19T02:39:00Z</dcterms:modified>
</cp:coreProperties>
</file>